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Automotive Engineer with a passion for innovation and a deep understanding of the evolving automotive landscape, I am excited to apply for the Automotive Engineer position at your esteemed organization in Germany Munich. The opportunity to contribute to cutting-edge projects in one of the global hubs for automotive technology is both professionally exhilarating and personally meaningful. With my technical expertise, hands-on experience in vehicle systems design, and a strong commitment to sustainability and advanced mobility solutions, I am eager to bring my skills to your team in Munich.</w:t>
      </w:r>
    </w:p>
    <w:p>
      <w:pPr>
        <w:pStyle w:val="BodyText"/>
      </w:pPr>
      <w:r>
        <w:t xml:space="preserve">Germany has long been synonymous with engineering excellence, particularly in the automotive sector. Munich, as the heart of this innovation ecosystem, is home to some of the world’s most iconic automotive brands and research institutions. My career has been driven by a desire to work in environments where precision, quality, and forward-thinking are non-negotiables—qualities that define both your organization and the broader German automotive industry. I am particularly drawn to the opportunity of contributing to projects that align with Germany’s vision for sustainable transportation, including electric vehicles (EVs), autonomous driving technologies, and next-generation powertrain systems.</w:t>
      </w:r>
    </w:p>
    <w:p>
      <w:pPr>
        <w:pStyle w:val="BodyText"/>
      </w:pPr>
      <w:r>
        <w:t xml:space="preserve">Throughout my career as an Automotive Engineer, I have focused on integrating advanced technologies into vehicle design while maintaining a rigorous adherence to safety and performance standards. My experience spans multiple domains, including automotive electronics, thermal management systems, and lightweight material applications. For instance, during my tenure at [Previous Company Name], I led a team in developing energy-efficient cooling solutions for hybrid vehicles, which reduced overall power consumption by 15% while enhancing thermal stability under extreme conditions. This project not only showcased my technical acumen but also reinforced my ability to collaborate across interdisciplinary teams—a skill I believe is critical in the fast-paced environment of Germany Munich.</w:t>
      </w:r>
    </w:p>
    <w:p>
      <w:pPr>
        <w:pStyle w:val="BodyText"/>
      </w:pPr>
      <w:r>
        <w:t xml:space="preserve">What sets me apart as an Automotive Engineer is my ability to balance theoretical knowledge with practical problem-solving. I hold a [Your Degree, e.g., Master’s in Mechanical Engineering] from [Your University], where I specialized in automotive systems and dynamics. My academic training was complemented by hands-on internships at leading automotive companies, where I gained firsthand experience with industry-standard tools such as MATLAB/Simulink, ANSYS, and CAD software. These experiences have allowed me to develop a holistic understanding of vehicle development cycles—from concept design to prototyping and testing.</w:t>
      </w:r>
    </w:p>
    <w:p>
      <w:pPr>
        <w:pStyle w:val="BodyText"/>
      </w:pPr>
      <w:r>
        <w:t xml:space="preserve">Munich’s unique position as a global leader in automotive innovation makes it an ideal location for engineers who are passionate about shaping the future of mobility. The city’s emphasis on research and development, combined with its strong network of suppliers and manufacturers, creates an environment where ideas can be rapidly translated into tangible solutions. I am especially inspired by the collaborative spirit of German engineering firms, where precision and attention to detail are deeply ingrained in every project. I am confident that my background in automotive systems design, coupled with my adaptability to diverse work cultures, would make me a valuable asset to your team.</w:t>
      </w:r>
    </w:p>
    <w:p>
      <w:pPr>
        <w:pStyle w:val="BodyText"/>
      </w:pPr>
      <w:r>
        <w:t xml:space="preserve">In addition to technical proficiency, I bring a strong commitment to sustainability—a core value of the German automotive industry. As the world shifts toward electrification and decarbonization, I have actively pursued opportunities to contribute to eco-friendly solutions. For example, I recently collaborated on a project focused on optimizing battery thermal management for EVs, which extended vehicle range while improving safety. This work aligns with my belief that engineering should not only meet current demands but also anticipate future challenges. In Germany Munich, where environmental regulations are among the strictest in the world, this perspective is particularly relevant and resonates deeply with the region’s goals.</w:t>
      </w:r>
    </w:p>
    <w:p>
      <w:pPr>
        <w:pStyle w:val="BodyText"/>
      </w:pPr>
      <w:r>
        <w:t xml:space="preserve">Another aspect of my professional journey that I believe aligns with your organization’s values is my dedication to continuous learning and innovation. The automotive industry is undergoing a transformative phase, driven by advancements in artificial intelligence, connected vehicle technologies, and smart mobility solutions. I have taken proactive steps to stay ahead of these trends by attending industry conferences such as the International Motor Show (IAA) in Frankfurt and participating in workshops on autonomous driving systems. These experiences have broadened my understanding of global industry challenges and reinforced my resolve to contribute meaningfully to the future of automotive engineering.</w:t>
      </w:r>
    </w:p>
    <w:p>
      <w:pPr>
        <w:pStyle w:val="BodyText"/>
      </w:pPr>
      <w:r>
        <w:t xml:space="preserve">I am particularly impressed by your organization’s reputation for excellence and its commitment to pushing the boundaries of automotive technology. The opportunity to work in Germany Munich, where innovation is not just a goal but a way of life, is something I am eager to pursue. I would be honored to contribute my expertise in systems design, sustainability, and collaborative problem-solving to support your company’s mission and vision.</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your team in Germany Munich and helping drive the future of automotive engineer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Germany Munich</dc:title>
  <dc:creator/>
  <dc:language>en</dc:language>
  <cp:keywords/>
  <dcterms:created xsi:type="dcterms:W3CDTF">2026-07-21T04:11:06Z</dcterms:created>
  <dcterms:modified xsi:type="dcterms:W3CDTF">2026-07-21T04:11:06Z</dcterms:modified>
</cp:coreProperties>
</file>

<file path=docProps/custom.xml><?xml version="1.0" encoding="utf-8"?>
<Properties xmlns="http://schemas.openxmlformats.org/officeDocument/2006/custom-properties" xmlns:vt="http://schemas.openxmlformats.org/officeDocument/2006/docPropsVTypes"/>
</file>